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527997932"/>
        <w:docPartObj>
          <w:docPartGallery w:val="Cover Pages"/>
          <w:docPartUnique/>
        </w:docPartObj>
      </w:sdtPr>
      <w:sdtContent>
        <w:p w14:paraId="66CC574C" w14:textId="77777777" w:rsidR="001B50C5" w:rsidRDefault="001B50C5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7ECA3215" wp14:editId="2DF0556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7056755</wp:posOffset>
                        </wp:positionV>
                      </mc:Fallback>
                    </mc:AlternateContent>
                    <wp:extent cx="2797810" cy="268605"/>
                    <wp:effectExtent l="0" t="0" r="0" b="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6D291A3F" w14:textId="77777777" w:rsidR="001B50C5" w:rsidRDefault="001B50C5">
                                <w:pPr>
                                  <w:pStyle w:val="NoSpacing"/>
                                  <w:rPr>
                                    <w:noProof/>
                                    <w:color w:val="44546A" w:themeColor="text2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color w:val="44546A" w:themeColor="text2"/>
                                    </w:rPr>
                                    <w:alias w:val="Auth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noProof/>
                                        <w:color w:val="44546A" w:themeColor="text2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ECA321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65" o:spid="_x0000_s1026" type="#_x0000_t202" style="position:absolute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" filled="f" stroked="f" strokeweight=".5pt">
                    <v:textbox style="mso-fit-shape-to-text:t">
                      <w:txbxContent>
                        <w:p w14:paraId="6D291A3F" w14:textId="77777777" w:rsidR="001B50C5" w:rsidRDefault="001B50C5">
                          <w:pPr>
                            <w:pStyle w:val="NoSpacing"/>
                            <w:rPr>
                              <w:noProof/>
                              <w:color w:val="44546A" w:themeColor="text2"/>
                            </w:rPr>
                          </w:pPr>
                          <w:sdt>
                            <w:sdtPr>
                              <w:rPr>
                                <w:noProof/>
                                <w:color w:val="44546A" w:themeColor="text2"/>
                              </w:rPr>
                              <w:alias w:val="Auth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noProof/>
                                  <w:color w:val="44546A" w:themeColor="text2"/>
                                </w:rPr>
                                <w:t xml:space="preserve">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7808268D" wp14:editId="6BBBF7E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7620" b="762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A15DF72" w14:textId="77777777" w:rsidR="001B50C5" w:rsidRDefault="001B50C5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7808268D" id="Rectangle 466" o:spid="_x0000_s1027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" fillcolor="#deeaf6 [660]" stroked="f" strokeweight="1pt">
                    <v:fill color2="#9cc2e5 [1940]" rotate="t" focus="100%" type="gradient">
                      <o:fill v:ext="view" type="gradientUnscaled"/>
                    </v:fill>
                    <v:path arrowok="t"/>
                    <v:textbox inset="21.6pt,,21.6pt">
                      <w:txbxContent>
                        <w:p w14:paraId="3A15DF72" w14:textId="77777777" w:rsidR="001B50C5" w:rsidRDefault="001B50C5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521CBA8" wp14:editId="1C8EC02E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66700</wp:posOffset>
                        </wp:positionV>
                      </mc:Fallback>
                    </mc:AlternateContent>
                    <wp:extent cx="2875915" cy="3017520"/>
                    <wp:effectExtent l="0" t="0" r="0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7A72025" w14:textId="77777777" w:rsidR="001B50C5" w:rsidRPr="001B50C5" w:rsidRDefault="001B50C5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lang w:val="en-US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bstract"/>
                                    <w:id w:val="8276291"/>
                                    <w:showingPlcHdr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</w:rPr>
                                      <w:t>[Draw your reader in with an engaging abstract. It is typically a short summary of the document. When you’re ready to add your content, just click here and start typing.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2521CBA8" id="Rectangle 467" o:spid="_x0000_s1028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" fillcolor="#44546a [3215]" stroked="f" strokeweight="1pt">
                    <v:textbox inset="14.4pt,14.4pt,14.4pt,28.8pt">
                      <w:txbxContent>
                        <w:p w14:paraId="07A72025" w14:textId="77777777" w:rsidR="001B50C5" w:rsidRPr="001B50C5" w:rsidRDefault="001B50C5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lang w:val="en-US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bstract"/>
                              <w:id w:val="8276291"/>
                              <w:showingPlcHdr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FFFFFF" w:themeColor="background1"/>
                                </w:rPr>
                                <w:t>[Draw your reader in with an engaging abstract. It is typically a short summary of the document. When you’re ready to add your content, just click here and start typing.]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B6F5784" wp14:editId="697D1C45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3261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6670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052F6A83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7FB2818B" wp14:editId="7E20A2B6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7377430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DA5CD00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" fillcolor="#5b9bd5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50F0BA4" wp14:editId="6D3E5F3A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742055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5B9BD5" w:themeColor="accent1"/>
                                    <w:sz w:val="72"/>
                                    <w:szCs w:val="72"/>
                                  </w:rPr>
                                  <w:alias w:val="Title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690B03FE" w14:textId="77777777" w:rsidR="001B50C5" w:rsidRDefault="001B50C5">
                                    <w:pPr>
                                      <w:spacing w:line="240" w:lineRule="auto"/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5B9BD5" w:themeColor="accent1"/>
                                        <w:sz w:val="72"/>
                                        <w:szCs w:val="144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5B9BD5" w:themeColor="accent1"/>
                                        <w:sz w:val="72"/>
                                        <w:szCs w:val="72"/>
                                        <w:lang w:val="en-US"/>
                                      </w:rPr>
                                      <w:t>AW Test Docu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</w:rPr>
                                  <w:alias w:val="Subtitle"/>
                                  <w:id w:val="15524255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66A51019" w14:textId="77777777" w:rsidR="001B50C5" w:rsidRDefault="001B50C5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32"/>
                                        <w:szCs w:val="32"/>
                                      </w:rPr>
                                      <w:t>[Document subtitle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450F0BA4" id="Text Box 470" o:spid="_x0000_s1029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5B9BD5" w:themeColor="accent1"/>
                              <w:sz w:val="72"/>
                              <w:szCs w:val="72"/>
                            </w:rPr>
                            <w:alias w:val="Title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690B03FE" w14:textId="77777777" w:rsidR="001B50C5" w:rsidRDefault="001B50C5">
                              <w:pPr>
                                <w:spacing w:line="240" w:lineRule="auto"/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5B9BD5" w:themeColor="accent1"/>
                                  <w:sz w:val="72"/>
                                  <w:szCs w:val="1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5B9BD5" w:themeColor="accent1"/>
                                  <w:sz w:val="72"/>
                                  <w:szCs w:val="72"/>
                                  <w:lang w:val="en-US"/>
                                </w:rPr>
                                <w:t>AW Test Documen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44546A" w:themeColor="text2"/>
                              <w:sz w:val="32"/>
                              <w:szCs w:val="32"/>
                            </w:rPr>
                            <w:alias w:val="Subtitle"/>
                            <w:id w:val="15524255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66A51019" w14:textId="77777777" w:rsidR="001B50C5" w:rsidRDefault="001B50C5">
                              <w:p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32"/>
                                </w:rPr>
                                <w:t>[Document subtitle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483DFB84" w14:textId="77777777" w:rsidR="001B50C5" w:rsidRDefault="001B50C5">
          <w:r>
            <w:br w:type="page"/>
          </w:r>
        </w:p>
      </w:sdtContent>
    </w:sdt>
    <w:sdt>
      <w:sdtPr>
        <w:id w:val="-21181288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02E18274" w14:textId="77777777" w:rsidR="0038721E" w:rsidRDefault="0038721E">
          <w:pPr>
            <w:pStyle w:val="TOCHeading"/>
          </w:pPr>
        </w:p>
        <w:p w14:paraId="1FBA2681" w14:textId="77777777" w:rsidR="0038721E" w:rsidRDefault="0038721E">
          <w:pPr>
            <w:pStyle w:val="TOCHeading"/>
          </w:pPr>
        </w:p>
        <w:p w14:paraId="0CE6C8EE" w14:textId="6D7E4216" w:rsidR="00AA295C" w:rsidRPr="00AA295C" w:rsidRDefault="00AA295C">
          <w:pPr>
            <w:pStyle w:val="TOCHeading"/>
            <w:rPr>
              <w:lang w:val="en-US"/>
            </w:rPr>
          </w:pPr>
          <w:r w:rsidRPr="00AA295C">
            <w:rPr>
              <w:lang w:val="en-US"/>
            </w:rPr>
            <w:t>Contents</w:t>
          </w:r>
        </w:p>
        <w:p w14:paraId="3FC11D94" w14:textId="18801B6A" w:rsidR="0038721E" w:rsidRDefault="00AA295C">
          <w:pPr>
            <w:pStyle w:val="TOC1"/>
            <w:tabs>
              <w:tab w:val="right" w:leader="dot" w:pos="9345"/>
            </w:tabs>
            <w:rPr>
              <w:noProof/>
              <w:lang w:val="en-US"/>
            </w:rPr>
          </w:pPr>
          <w:r>
            <w:fldChar w:fldCharType="begin"/>
          </w:r>
          <w:r w:rsidRPr="00AA295C">
            <w:rPr>
              <w:lang w:val="en-US"/>
            </w:rPr>
            <w:instrText xml:space="preserve"> TOC \o "1-3" \h \z \u </w:instrText>
          </w:r>
          <w:r>
            <w:fldChar w:fldCharType="separate"/>
          </w:r>
          <w:hyperlink w:anchor="_Toc508629297" w:history="1">
            <w:r w:rsidR="0038721E" w:rsidRPr="00F80FC7">
              <w:rPr>
                <w:rStyle w:val="Hyperlink"/>
                <w:noProof/>
                <w:lang w:val="en-US"/>
              </w:rPr>
              <w:t>First heading</w:t>
            </w:r>
            <w:r w:rsidR="0038721E">
              <w:rPr>
                <w:noProof/>
                <w:webHidden/>
              </w:rPr>
              <w:tab/>
            </w:r>
            <w:r w:rsidR="0038721E">
              <w:rPr>
                <w:noProof/>
                <w:webHidden/>
              </w:rPr>
              <w:fldChar w:fldCharType="begin"/>
            </w:r>
            <w:r w:rsidR="0038721E">
              <w:rPr>
                <w:noProof/>
                <w:webHidden/>
              </w:rPr>
              <w:instrText xml:space="preserve"> PAGEREF _Toc508629297 \h </w:instrText>
            </w:r>
            <w:r w:rsidR="0038721E">
              <w:rPr>
                <w:noProof/>
                <w:webHidden/>
              </w:rPr>
            </w:r>
            <w:r w:rsidR="0038721E">
              <w:rPr>
                <w:noProof/>
                <w:webHidden/>
              </w:rPr>
              <w:fldChar w:fldCharType="separate"/>
            </w:r>
            <w:r w:rsidR="0038721E">
              <w:rPr>
                <w:noProof/>
                <w:webHidden/>
              </w:rPr>
              <w:t>2</w:t>
            </w:r>
            <w:r w:rsidR="0038721E">
              <w:rPr>
                <w:noProof/>
                <w:webHidden/>
              </w:rPr>
              <w:fldChar w:fldCharType="end"/>
            </w:r>
          </w:hyperlink>
        </w:p>
        <w:p w14:paraId="6E9883DD" w14:textId="67360009" w:rsidR="0038721E" w:rsidRDefault="0038721E">
          <w:pPr>
            <w:pStyle w:val="TOC2"/>
            <w:tabs>
              <w:tab w:val="right" w:leader="dot" w:pos="9345"/>
            </w:tabs>
            <w:rPr>
              <w:noProof/>
            </w:rPr>
          </w:pPr>
          <w:hyperlink w:anchor="_Toc508629298" w:history="1">
            <w:r w:rsidRPr="00F80FC7">
              <w:rPr>
                <w:rStyle w:val="Hyperlink"/>
                <w:noProof/>
                <w:lang w:val="en-US"/>
              </w:rPr>
              <w:t>Second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29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7B1F7" w14:textId="6AC714FC" w:rsidR="0038721E" w:rsidRDefault="0038721E">
          <w:pPr>
            <w:pStyle w:val="TOC1"/>
            <w:tabs>
              <w:tab w:val="right" w:leader="dot" w:pos="9345"/>
            </w:tabs>
            <w:rPr>
              <w:noProof/>
              <w:lang w:val="en-US"/>
            </w:rPr>
          </w:pPr>
          <w:hyperlink w:anchor="_Toc508629299" w:history="1">
            <w:r w:rsidRPr="00F80FC7">
              <w:rPr>
                <w:rStyle w:val="Hyperlink"/>
                <w:noProof/>
                <w:lang w:val="en-US"/>
              </w:rPr>
              <w:t>Third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29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6FB00" w14:textId="2E1D93F0" w:rsidR="00AA295C" w:rsidRPr="00AA295C" w:rsidRDefault="00AA295C">
          <w:pPr>
            <w:rPr>
              <w:lang w:val="en-US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2C7ECBD" w14:textId="77777777" w:rsidR="001B50C5" w:rsidRDefault="001B50C5">
      <w:pPr>
        <w:rPr>
          <w:lang w:val="en-US"/>
        </w:rPr>
      </w:pPr>
    </w:p>
    <w:p w14:paraId="2AD20247" w14:textId="77777777" w:rsidR="001B50C5" w:rsidRDefault="001B50C5">
      <w:pPr>
        <w:rPr>
          <w:lang w:val="en-US"/>
        </w:rPr>
      </w:pPr>
      <w:r>
        <w:rPr>
          <w:lang w:val="en-US"/>
        </w:rPr>
        <w:br w:type="page"/>
      </w:r>
    </w:p>
    <w:p w14:paraId="55AE1BAF" w14:textId="77777777" w:rsidR="001B50C5" w:rsidRDefault="001B50C5" w:rsidP="001B50C5">
      <w:pPr>
        <w:pStyle w:val="Title"/>
        <w:rPr>
          <w:lang w:val="en-US"/>
        </w:rPr>
      </w:pPr>
    </w:p>
    <w:p w14:paraId="1368E3C4" w14:textId="77777777" w:rsidR="004D77BC" w:rsidRPr="00AA295C" w:rsidRDefault="00AA295C" w:rsidP="00AA295C">
      <w:pPr>
        <w:pStyle w:val="Heading1"/>
        <w:rPr>
          <w:sz w:val="96"/>
          <w:lang w:val="en-US"/>
        </w:rPr>
      </w:pPr>
      <w:bookmarkStart w:id="0" w:name="_Toc508629297"/>
      <w:r>
        <w:rPr>
          <w:sz w:val="96"/>
          <w:lang w:val="en-US"/>
        </w:rPr>
        <w:t>First heading</w:t>
      </w:r>
      <w:bookmarkEnd w:id="0"/>
    </w:p>
    <w:p w14:paraId="39F68BDA" w14:textId="77777777" w:rsidR="001B50C5" w:rsidRDefault="001B50C5" w:rsidP="001B50C5">
      <w:pPr>
        <w:rPr>
          <w:lang w:val="en-US"/>
        </w:rPr>
      </w:pPr>
    </w:p>
    <w:p w14:paraId="42600622" w14:textId="2312B9DB" w:rsidR="001B50C5" w:rsidRDefault="001B50C5" w:rsidP="001B50C5">
      <w:pPr>
        <w:rPr>
          <w:lang w:val="en-US"/>
        </w:rPr>
      </w:pPr>
      <w:r>
        <w:rPr>
          <w:lang w:val="en-US"/>
        </w:rPr>
        <w:t>Some special text</w:t>
      </w:r>
      <w:r>
        <w:rPr>
          <w:rStyle w:val="FootnoteReference"/>
          <w:lang w:val="en-US"/>
        </w:rPr>
        <w:footnoteReference w:id="1"/>
      </w:r>
      <w:r>
        <w:rPr>
          <w:lang w:val="en-US"/>
        </w:rPr>
        <w:t xml:space="preserve">.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hyperlink r:id="rId8" w:history="1">
        <w:r w:rsidRPr="0084285F">
          <w:rPr>
            <w:rStyle w:val="Hyperlink"/>
            <w:lang w:val="en-US"/>
          </w:rPr>
          <w:t>Some special text</w:t>
        </w:r>
      </w:hyperlink>
      <w:r>
        <w:rPr>
          <w:lang w:val="en-US"/>
        </w:rPr>
        <w:t>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 w:rsidR="00876636"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rStyle w:val="FootnoteReference"/>
          <w:lang w:val="en-US"/>
        </w:rPr>
        <w:footnoteReference w:id="2"/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 w:rsidRPr="0084285F">
        <w:rPr>
          <w:rFonts w:ascii="Aharoni" w:hAnsi="Aharoni" w:cs="Aharoni"/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me special text.</w:t>
      </w:r>
      <w:r w:rsidRPr="0084285F">
        <w:rPr>
          <w:rFonts w:ascii="Aharoni" w:hAnsi="Aharoni" w:cs="Aharoni"/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84285F">
        <w:rPr>
          <w:rFonts w:ascii="Aharoni" w:hAnsi="Aharoni" w:cs="Aharoni"/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me special text.</w:t>
      </w:r>
      <w:r w:rsidRPr="0084285F">
        <w:rPr>
          <w:rFonts w:ascii="Aharoni" w:hAnsi="Aharoni" w:cs="Aharoni"/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84285F">
        <w:rPr>
          <w:rFonts w:ascii="Aharoni" w:hAnsi="Aharoni" w:cs="Aharoni"/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me special text.</w:t>
      </w:r>
      <w:r w:rsidRPr="0084285F">
        <w:rPr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commentRangeStart w:id="1"/>
      <w:r>
        <w:rPr>
          <w:lang w:val="en-US"/>
        </w:rPr>
        <w:t>Some special text.</w:t>
      </w:r>
      <w:r>
        <w:rPr>
          <w:lang w:val="en-US"/>
        </w:rPr>
        <w:t xml:space="preserve"> </w:t>
      </w:r>
      <w:commentRangeEnd w:id="1"/>
      <w:r w:rsidR="0084285F">
        <w:rPr>
          <w:rStyle w:val="CommentReference"/>
        </w:rPr>
        <w:commentReference w:id="1"/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</w:t>
      </w:r>
      <w:r w:rsidR="0038721E">
        <w:rPr>
          <w:rStyle w:val="EndnoteReference"/>
          <w:lang w:val="en-US"/>
        </w:rPr>
        <w:endnoteReference w:id="1"/>
      </w:r>
      <w:r>
        <w:rPr>
          <w:lang w:val="en-US"/>
        </w:rPr>
        <w:t>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lang w:val="en-US"/>
        </w:rPr>
        <w:t xml:space="preserve"> </w:t>
      </w:r>
    </w:p>
    <w:p w14:paraId="78D81B51" w14:textId="77777777" w:rsidR="001B50C5" w:rsidRDefault="001B50C5" w:rsidP="001B50C5">
      <w:pPr>
        <w:rPr>
          <w:lang w:val="en-US"/>
        </w:rPr>
      </w:pPr>
    </w:p>
    <w:p w14:paraId="159CF1E2" w14:textId="77777777" w:rsidR="001B50C5" w:rsidRPr="0038721E" w:rsidRDefault="00AA295C" w:rsidP="0038721E">
      <w:pPr>
        <w:pStyle w:val="Heading2"/>
        <w:rPr>
          <w:sz w:val="52"/>
          <w:lang w:val="en-US"/>
        </w:rPr>
      </w:pPr>
      <w:bookmarkStart w:id="3" w:name="_Toc508629298"/>
      <w:r w:rsidRPr="0038721E">
        <w:rPr>
          <w:sz w:val="52"/>
          <w:lang w:val="en-US"/>
        </w:rPr>
        <w:t>Second heading</w:t>
      </w:r>
      <w:bookmarkEnd w:id="3"/>
    </w:p>
    <w:p w14:paraId="40F81D87" w14:textId="77777777" w:rsidR="001B50C5" w:rsidRDefault="001B50C5" w:rsidP="001B50C5">
      <w:pPr>
        <w:rPr>
          <w:lang w:val="en-US"/>
        </w:rPr>
      </w:pPr>
    </w:p>
    <w:p w14:paraId="0991A740" w14:textId="77777777" w:rsidR="0084285F" w:rsidRDefault="0084285F" w:rsidP="0084285F">
      <w:pPr>
        <w:rPr>
          <w:lang w:val="en-US"/>
        </w:rPr>
      </w:pPr>
      <w:r w:rsidRPr="0084285F">
        <w:rPr>
          <w:rFonts w:ascii="Open Sans" w:hAnsi="Open Sans" w:cs="Open Sans"/>
          <w:color w:val="FF0000"/>
          <w:sz w:val="28"/>
          <w:lang w:val="en-US"/>
        </w:rPr>
        <w:t>Some special text. Some special text. Some special text.</w:t>
      </w:r>
      <w:r w:rsidRPr="0084285F">
        <w:rPr>
          <w:rFonts w:ascii="Open Sans" w:hAnsi="Open Sans" w:cs="Open Sans"/>
          <w:color w:val="FF0000"/>
          <w:sz w:val="28"/>
          <w:lang w:val="en-US"/>
        </w:rPr>
        <w:t xml:space="preserve"> </w:t>
      </w:r>
      <w:r w:rsidRPr="0084285F">
        <w:rPr>
          <w:rFonts w:ascii="Open Sans" w:hAnsi="Open Sans" w:cs="Open Sans"/>
          <w:color w:val="FF0000"/>
          <w:sz w:val="28"/>
          <w:lang w:val="en-US"/>
        </w:rPr>
        <w:t>Some special text. Some special text. Some special text. Some special text</w:t>
      </w:r>
      <w:r>
        <w:rPr>
          <w:lang w:val="en-US"/>
        </w:rPr>
        <w:t>. Some special text. Some special text. Some special text. Some special text. Some special text.</w:t>
      </w:r>
      <w:r>
        <w:rPr>
          <w:lang w:val="en-US"/>
        </w:rPr>
        <w:t xml:space="preserve"> </w:t>
      </w:r>
      <w:r>
        <w:rPr>
          <w:lang w:val="en-US"/>
        </w:rPr>
        <w:t>Some special text. Some special text. Some special text. Some special text.</w:t>
      </w:r>
    </w:p>
    <w:p w14:paraId="33CA089C" w14:textId="77777777" w:rsidR="0084285F" w:rsidRDefault="0084285F" w:rsidP="0084285F">
      <w:pPr>
        <w:rPr>
          <w:lang w:val="en-US"/>
        </w:rPr>
      </w:pPr>
    </w:p>
    <w:p w14:paraId="68B911A6" w14:textId="77777777" w:rsidR="0084285F" w:rsidRPr="00AA295C" w:rsidRDefault="00AA295C" w:rsidP="00AA295C">
      <w:pPr>
        <w:pStyle w:val="Heading1"/>
        <w:rPr>
          <w:sz w:val="96"/>
          <w:lang w:val="en-US"/>
        </w:rPr>
      </w:pPr>
      <w:bookmarkStart w:id="4" w:name="_Toc508629299"/>
      <w:r>
        <w:rPr>
          <w:sz w:val="96"/>
          <w:lang w:val="en-US"/>
        </w:rPr>
        <w:t>Third heading</w:t>
      </w:r>
      <w:bookmarkEnd w:id="4"/>
    </w:p>
    <w:p w14:paraId="1EE70A5D" w14:textId="77777777" w:rsidR="001B50C5" w:rsidRDefault="001B50C5" w:rsidP="001B50C5">
      <w:pPr>
        <w:rPr>
          <w:lang w:val="en-US"/>
        </w:rPr>
      </w:pPr>
    </w:p>
    <w:tbl>
      <w:tblPr>
        <w:tblStyle w:val="GridTable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84285F" w14:paraId="76C3F448" w14:textId="77777777" w:rsidTr="008428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6" w:type="dxa"/>
          </w:tcPr>
          <w:p w14:paraId="20854B55" w14:textId="77777777" w:rsidR="0084285F" w:rsidRDefault="0084285F" w:rsidP="001B50C5">
            <w:pPr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  <w:tc>
          <w:tcPr>
            <w:tcW w:w="2336" w:type="dxa"/>
          </w:tcPr>
          <w:p w14:paraId="34A7C28A" w14:textId="77777777" w:rsidR="0084285F" w:rsidRDefault="0084285F" w:rsidP="001B50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1</w:t>
            </w:r>
          </w:p>
        </w:tc>
        <w:tc>
          <w:tcPr>
            <w:tcW w:w="2336" w:type="dxa"/>
          </w:tcPr>
          <w:p w14:paraId="22DEE6A0" w14:textId="77777777" w:rsidR="0084285F" w:rsidRDefault="0084285F" w:rsidP="001B50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2</w:t>
            </w:r>
          </w:p>
        </w:tc>
        <w:tc>
          <w:tcPr>
            <w:tcW w:w="2337" w:type="dxa"/>
          </w:tcPr>
          <w:p w14:paraId="5C424E55" w14:textId="77777777" w:rsidR="0084285F" w:rsidRDefault="0084285F" w:rsidP="001B50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3</w:t>
            </w:r>
          </w:p>
        </w:tc>
      </w:tr>
      <w:tr w:rsidR="0084285F" w14:paraId="634FB0D7" w14:textId="77777777" w:rsidTr="008428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567F7374" w14:textId="77777777" w:rsidR="0084285F" w:rsidRDefault="0084285F" w:rsidP="001B50C5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336" w:type="dxa"/>
          </w:tcPr>
          <w:p w14:paraId="727D085F" w14:textId="77777777" w:rsidR="0084285F" w:rsidRDefault="0084285F" w:rsidP="001B50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6" w:type="dxa"/>
          </w:tcPr>
          <w:p w14:paraId="41B71F8B" w14:textId="77777777" w:rsidR="0084285F" w:rsidRDefault="0084285F" w:rsidP="001B50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7" w:type="dxa"/>
          </w:tcPr>
          <w:p w14:paraId="2941FB3A" w14:textId="77777777" w:rsidR="0084285F" w:rsidRDefault="0084285F" w:rsidP="001B50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</w:tr>
      <w:tr w:rsidR="0084285F" w14:paraId="2B2D0655" w14:textId="77777777" w:rsidTr="008428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034020F8" w14:textId="77777777" w:rsidR="0084285F" w:rsidRDefault="0084285F" w:rsidP="001B50C5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336" w:type="dxa"/>
          </w:tcPr>
          <w:p w14:paraId="4E3D7D0B" w14:textId="77777777" w:rsidR="0084285F" w:rsidRDefault="0084285F" w:rsidP="001B50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6" w:type="dxa"/>
          </w:tcPr>
          <w:p w14:paraId="27F2FC9F" w14:textId="77777777" w:rsidR="0084285F" w:rsidRDefault="0084285F" w:rsidP="001B50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7" w:type="dxa"/>
          </w:tcPr>
          <w:p w14:paraId="2FD22047" w14:textId="77777777" w:rsidR="0084285F" w:rsidRDefault="0084285F" w:rsidP="001B50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</w:tr>
    </w:tbl>
    <w:p w14:paraId="7958A9BE" w14:textId="77777777" w:rsidR="0084285F" w:rsidRDefault="0084285F" w:rsidP="001B50C5">
      <w:pPr>
        <w:rPr>
          <w:lang w:val="en-US"/>
        </w:rPr>
      </w:pPr>
    </w:p>
    <w:p w14:paraId="5974C712" w14:textId="322AB991" w:rsidR="00876636" w:rsidRDefault="00876636">
      <w:pPr>
        <w:rPr>
          <w:lang w:val="en-US"/>
        </w:rPr>
      </w:pPr>
      <w:r>
        <w:rPr>
          <w:lang w:val="en-US"/>
        </w:rPr>
        <w:br w:type="page"/>
      </w:r>
    </w:p>
    <w:p w14:paraId="34BFAEB7" w14:textId="77777777" w:rsidR="00876636" w:rsidRDefault="00876636" w:rsidP="00876636">
      <w:pPr>
        <w:pStyle w:val="Title"/>
        <w:rPr>
          <w:lang w:val="en-US"/>
        </w:rPr>
      </w:pPr>
      <w:r>
        <w:rPr>
          <w:lang w:val="en-US"/>
        </w:rPr>
        <w:lastRenderedPageBreak/>
        <w:t>Title</w:t>
      </w:r>
    </w:p>
    <w:p w14:paraId="389E7A13" w14:textId="77777777" w:rsidR="00876636" w:rsidRDefault="00876636" w:rsidP="00876636">
      <w:pPr>
        <w:rPr>
          <w:lang w:val="en-US"/>
        </w:rPr>
      </w:pPr>
    </w:p>
    <w:p w14:paraId="32BDEB58" w14:textId="77777777" w:rsidR="00876636" w:rsidRDefault="00876636" w:rsidP="008766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18F3175" wp14:editId="1D6958DB">
            <wp:extent cx="2194560" cy="1463040"/>
            <wp:effectExtent l="0" t="0" r="0" b="3810"/>
            <wp:docPr id="2" name="Vide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1280&quot; height=&quot;720&quot; src=&quot;https://www.youtube.com/embed/t_1LYZ102RA&quot; frameborder=&quot;0&quot; allow=&quot;autoplay; encrypted-media&quot; allowfullscreen&gt;&lt;/iframe&gt;" h="720" w="12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A4A8A" w14:textId="77777777" w:rsidR="00876636" w:rsidRDefault="00876636" w:rsidP="00876636">
      <w:pPr>
        <w:rPr>
          <w:lang w:val="en-US"/>
        </w:rPr>
      </w:pPr>
    </w:p>
    <w:p w14:paraId="2F0A531F" w14:textId="77777777" w:rsidR="00876636" w:rsidRPr="0084285F" w:rsidRDefault="00876636" w:rsidP="00876636">
      <w:pPr>
        <w:pStyle w:val="ListParagraph"/>
        <w:numPr>
          <w:ilvl w:val="0"/>
          <w:numId w:val="1"/>
        </w:numPr>
        <w:rPr>
          <w:lang w:val="en-US"/>
        </w:rPr>
      </w:pPr>
      <w:r w:rsidRPr="0084285F">
        <w:rPr>
          <w:lang w:val="en-US"/>
        </w:rPr>
        <w:t>Name 1</w:t>
      </w:r>
    </w:p>
    <w:p w14:paraId="3A238E93" w14:textId="77777777" w:rsidR="00876636" w:rsidRPr="0084285F" w:rsidRDefault="00876636" w:rsidP="00876636">
      <w:pPr>
        <w:pStyle w:val="ListParagraph"/>
        <w:numPr>
          <w:ilvl w:val="0"/>
          <w:numId w:val="1"/>
        </w:numPr>
        <w:rPr>
          <w:lang w:val="en-US"/>
        </w:rPr>
      </w:pPr>
      <w:r w:rsidRPr="0084285F">
        <w:rPr>
          <w:lang w:val="en-US"/>
        </w:rPr>
        <w:t>Name 2</w:t>
      </w:r>
    </w:p>
    <w:p w14:paraId="01216DBB" w14:textId="77777777" w:rsidR="00876636" w:rsidRDefault="00876636" w:rsidP="00876636">
      <w:pPr>
        <w:pStyle w:val="ListParagraph"/>
        <w:numPr>
          <w:ilvl w:val="0"/>
          <w:numId w:val="1"/>
        </w:numPr>
        <w:rPr>
          <w:lang w:val="en-US"/>
        </w:rPr>
      </w:pPr>
      <w:r w:rsidRPr="0084285F">
        <w:rPr>
          <w:lang w:val="en-US"/>
        </w:rPr>
        <w:t>Name 3</w:t>
      </w:r>
      <w:r>
        <w:rPr>
          <w:lang w:val="en-US"/>
        </w:rPr>
        <w:t xml:space="preserve"> </w:t>
      </w:r>
    </w:p>
    <w:p w14:paraId="7A7B479E" w14:textId="77777777" w:rsidR="00876636" w:rsidRDefault="00876636" w:rsidP="00876636">
      <w:pPr>
        <w:rPr>
          <w:lang w:val="en-US"/>
        </w:rPr>
      </w:pPr>
    </w:p>
    <w:p w14:paraId="66776A70" w14:textId="77777777" w:rsidR="00876636" w:rsidRPr="0084285F" w:rsidRDefault="00876636" w:rsidP="00876636">
      <w:pPr>
        <w:pStyle w:val="ListParagraph"/>
        <w:numPr>
          <w:ilvl w:val="0"/>
          <w:numId w:val="2"/>
        </w:numPr>
        <w:rPr>
          <w:lang w:val="en-US"/>
        </w:rPr>
      </w:pPr>
      <w:r w:rsidRPr="0084285F">
        <w:rPr>
          <w:lang w:val="en-US"/>
        </w:rPr>
        <w:t>Name 1</w:t>
      </w:r>
    </w:p>
    <w:p w14:paraId="0E3B419A" w14:textId="77777777" w:rsidR="00876636" w:rsidRPr="0084285F" w:rsidRDefault="00876636" w:rsidP="00876636">
      <w:pPr>
        <w:pStyle w:val="ListParagraph"/>
        <w:numPr>
          <w:ilvl w:val="0"/>
          <w:numId w:val="2"/>
        </w:numPr>
        <w:rPr>
          <w:lang w:val="en-US"/>
        </w:rPr>
      </w:pPr>
      <w:r w:rsidRPr="0084285F">
        <w:rPr>
          <w:lang w:val="en-US"/>
        </w:rPr>
        <w:t>Name 2</w:t>
      </w:r>
    </w:p>
    <w:p w14:paraId="12506E8A" w14:textId="77777777" w:rsidR="00876636" w:rsidRDefault="00876636" w:rsidP="00876636">
      <w:pPr>
        <w:pStyle w:val="ListParagraph"/>
        <w:numPr>
          <w:ilvl w:val="0"/>
          <w:numId w:val="2"/>
        </w:numPr>
        <w:rPr>
          <w:lang w:val="en-US"/>
        </w:rPr>
      </w:pPr>
      <w:r w:rsidRPr="0084285F">
        <w:rPr>
          <w:lang w:val="en-US"/>
        </w:rPr>
        <w:t>Name 3</w:t>
      </w:r>
    </w:p>
    <w:p w14:paraId="32AD6373" w14:textId="77777777" w:rsidR="00876636" w:rsidRDefault="00876636" w:rsidP="00876636">
      <w:pPr>
        <w:rPr>
          <w:lang w:val="en-US"/>
        </w:rPr>
      </w:pPr>
    </w:p>
    <w:p w14:paraId="40CCF8E9" w14:textId="77777777" w:rsidR="00876636" w:rsidRDefault="00876636" w:rsidP="008766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D828D11" wp14:editId="446AB844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0692E77" w14:textId="77777777" w:rsidR="00876636" w:rsidRDefault="00876636" w:rsidP="00876636">
      <w:pPr>
        <w:rPr>
          <w:lang w:val="en-US"/>
        </w:rPr>
      </w:pPr>
    </w:p>
    <w:p w14:paraId="0A81E5AF" w14:textId="77777777" w:rsidR="00876636" w:rsidRDefault="00876636" w:rsidP="00876636">
      <w:pPr>
        <w:rPr>
          <w:lang w:val="en-US"/>
        </w:rPr>
      </w:pPr>
    </w:p>
    <w:p w14:paraId="63B453BE" w14:textId="77777777" w:rsidR="00876636" w:rsidRDefault="00876636" w:rsidP="00876636">
      <w:pPr>
        <w:rPr>
          <w:lang w:val="en-US"/>
        </w:rPr>
      </w:pPr>
    </w:p>
    <w:p w14:paraId="6415FCF2" w14:textId="77777777" w:rsidR="00876636" w:rsidRDefault="00876636" w:rsidP="00876636">
      <w:pPr>
        <w:rPr>
          <w:lang w:val="en-US"/>
        </w:rPr>
      </w:pPr>
    </w:p>
    <w:p w14:paraId="18AA8DA6" w14:textId="77777777" w:rsidR="00876636" w:rsidRDefault="00876636" w:rsidP="00876636">
      <w:pPr>
        <w:rPr>
          <w:lang w:val="en-US"/>
        </w:rPr>
      </w:pPr>
    </w:p>
    <w:p w14:paraId="4C0110DD" w14:textId="77777777" w:rsidR="00876636" w:rsidRDefault="00876636" w:rsidP="00876636">
      <w:pPr>
        <w:rPr>
          <w:lang w:val="en-US"/>
        </w:rPr>
      </w:pPr>
    </w:p>
    <w:p w14:paraId="1275DD16" w14:textId="03B82F73" w:rsidR="00876636" w:rsidRDefault="00876636" w:rsidP="0087663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1C1E99" wp14:editId="4F15586F">
                <wp:simplePos x="0" y="0"/>
                <wp:positionH relativeFrom="column">
                  <wp:posOffset>2996565</wp:posOffset>
                </wp:positionH>
                <wp:positionV relativeFrom="paragraph">
                  <wp:posOffset>17780</wp:posOffset>
                </wp:positionV>
                <wp:extent cx="2209800" cy="1266825"/>
                <wp:effectExtent l="19050" t="19050" r="19050" b="47625"/>
                <wp:wrapNone/>
                <wp:docPr id="5" name="7-Point Sta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1266825"/>
                        </a:xfrm>
                        <a:prstGeom prst="star7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0194A2" id="7-Point Star 5" o:spid="_x0000_s1026" style="position:absolute;margin-left:235.95pt;margin-top:1.4pt;width:174pt;height:99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209800,1266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" path="m-6,814704l340283,563793,218838,250911r545779,1l1104900,r340283,250912l1990962,250911,1869517,563793r340289,250911l1718073,953949r-121449,312883l1104900,1127585,613176,1266832,491727,953949,-6,814704xe" fillcolor="#5b9bd5 [3204]" strokecolor="#1f4d78 [1604]" strokeweight="1pt">
                <v:stroke joinstyle="miter"/>
                <v:path arrowok="t" o:connecttype="custom" o:connectlocs="-6,814704;340283,563793;218838,250911;764617,250912;1104900,0;1445183,250912;1990962,250911;1869517,563793;2209806,814704;1718073,953949;1596624,1266832;1104900,1127585;613176,1266832;491727,953949;-6,814704" o:connectangles="0,0,0,0,0,0,0,0,0,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A45175" wp14:editId="6D1ECF21">
                <wp:simplePos x="0" y="0"/>
                <wp:positionH relativeFrom="column">
                  <wp:posOffset>110490</wp:posOffset>
                </wp:positionH>
                <wp:positionV relativeFrom="paragraph">
                  <wp:posOffset>17780</wp:posOffset>
                </wp:positionV>
                <wp:extent cx="1962150" cy="1143000"/>
                <wp:effectExtent l="0" t="0" r="0" b="0"/>
                <wp:wrapNone/>
                <wp:docPr id="4" name="Plu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1143000"/>
                        </a:xfrm>
                        <a:prstGeom prst="mathPlu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B3E9B0" id="Plus 4" o:spid="_x0000_s1026" style="position:absolute;margin-left:8.7pt;margin-top:1.4pt;width:154.5pt;height:90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62150,1143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" path="m260083,437083r586575,l846658,151505r268834,l1115492,437083r586575,l1702067,705917r-586575,l1115492,991495r-268834,l846658,705917r-586575,l260083,437083xe" fillcolor="#5b9bd5 [3204]" strokecolor="#1f4d78 [1604]" strokeweight="1pt">
                <v:stroke joinstyle="miter"/>
                <v:path arrowok="t" o:connecttype="custom" o:connectlocs="260083,437083;846658,437083;846658,151505;1115492,151505;1115492,437083;1702067,437083;1702067,705917;1115492,705917;1115492,991495;846658,991495;846658,705917;260083,705917;260083,437083" o:connectangles="0,0,0,0,0,0,0,0,0,0,0,0,0"/>
              </v:shape>
            </w:pict>
          </mc:Fallback>
        </mc:AlternateContent>
      </w:r>
    </w:p>
    <w:p w14:paraId="4EAF51AF" w14:textId="12003471" w:rsidR="00876636" w:rsidRDefault="00876636" w:rsidP="00876636">
      <w:pPr>
        <w:rPr>
          <w:lang w:val="en-US"/>
        </w:rPr>
      </w:pPr>
    </w:p>
    <w:p w14:paraId="36DD855C" w14:textId="77777777" w:rsidR="00876636" w:rsidRDefault="00876636" w:rsidP="00876636">
      <w:pPr>
        <w:rPr>
          <w:lang w:val="en-US"/>
        </w:rPr>
      </w:pPr>
    </w:p>
    <w:p w14:paraId="6B51EBA4" w14:textId="0760CA2E" w:rsidR="00876636" w:rsidRDefault="00876636" w:rsidP="0087663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40C9EEE2" w14:textId="77777777" w:rsidR="00876636" w:rsidRDefault="00876636" w:rsidP="00876636">
      <w:pPr>
        <w:rPr>
          <w:lang w:val="en-US"/>
        </w:rPr>
      </w:pPr>
    </w:p>
    <w:p w14:paraId="1DDE3B21" w14:textId="77777777" w:rsidR="00876636" w:rsidRPr="0084285F" w:rsidRDefault="00876636" w:rsidP="00876636">
      <w:pPr>
        <w:rPr>
          <w:lang w:val="en-US"/>
        </w:rPr>
      </w:pPr>
    </w:p>
    <w:p w14:paraId="2C1DCEB0" w14:textId="6079A8FC" w:rsidR="0084285F" w:rsidRPr="00876636" w:rsidRDefault="00876636" w:rsidP="001B50C5">
      <w:pPr>
        <w:rPr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+a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  <w:lang w:val="en-US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lang w:val="en-US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lang w:val="en-US"/>
                </w:rPr>
                <m:t>k=0</m:t>
              </m:r>
            </m:sub>
            <m:sup>
              <m:r>
                <w:rPr>
                  <w:rFonts w:ascii="Cambria Math" w:eastAsia="Cambria Math" w:hAnsi="Cambria Math" w:cs="Cambria Math"/>
                  <w:lang w:val="en-US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n-k</m:t>
                  </m:r>
                </m:sup>
              </m:sSup>
            </m:e>
          </m:nary>
        </m:oMath>
      </m:oMathPara>
    </w:p>
    <w:sectPr w:rsidR="0084285F" w:rsidRPr="00876636" w:rsidSect="001B50C5">
      <w:headerReference w:type="default" r:id="rId13"/>
      <w:footerReference w:type="default" r:id="rId14"/>
      <w:pgSz w:w="11906" w:h="16838"/>
      <w:pgMar w:top="1134" w:right="850" w:bottom="1134" w:left="1701" w:header="708" w:footer="708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Вячеслав Дерюшев" w:date="2018-03-12T14:38:00Z" w:initials="ВД">
    <w:p w14:paraId="58D88DBE" w14:textId="77777777" w:rsidR="0084285F" w:rsidRPr="0084285F" w:rsidRDefault="0084285F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dd new comm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8D88DBE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1AD470" w14:textId="77777777" w:rsidR="00690CE5" w:rsidRDefault="00690CE5" w:rsidP="001B50C5">
      <w:pPr>
        <w:spacing w:after="0" w:line="240" w:lineRule="auto"/>
      </w:pPr>
      <w:r>
        <w:separator/>
      </w:r>
    </w:p>
  </w:endnote>
  <w:endnote w:type="continuationSeparator" w:id="0">
    <w:p w14:paraId="50979F00" w14:textId="77777777" w:rsidR="00690CE5" w:rsidRDefault="00690CE5" w:rsidP="001B50C5">
      <w:pPr>
        <w:spacing w:after="0" w:line="240" w:lineRule="auto"/>
      </w:pPr>
      <w:r>
        <w:continuationSeparator/>
      </w:r>
    </w:p>
  </w:endnote>
  <w:endnote w:id="1">
    <w:p w14:paraId="2070D336" w14:textId="17195F5A" w:rsidR="0038721E" w:rsidRPr="0038721E" w:rsidRDefault="0038721E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US"/>
        </w:rPr>
        <w:t>Endnote 1</w:t>
      </w:r>
      <w:bookmarkStart w:id="2" w:name="_GoBack"/>
      <w:bookmarkEnd w:id="2"/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Open Sans">
    <w:panose1 w:val="020B0606030504020204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481E05" w14:textId="77777777" w:rsidR="001B50C5" w:rsidRDefault="001B50C5">
    <w:pPr>
      <w:pStyle w:val="Footer"/>
      <w:rPr>
        <w:lang w:val="en-US"/>
      </w:rPr>
    </w:pPr>
  </w:p>
  <w:p w14:paraId="2BB4789D" w14:textId="77777777" w:rsidR="001B50C5" w:rsidRDefault="001B50C5">
    <w:pPr>
      <w:pStyle w:val="Footer"/>
      <w:rPr>
        <w:lang w:val="en-US"/>
      </w:rPr>
    </w:pPr>
  </w:p>
  <w:p w14:paraId="4583EDDC" w14:textId="77777777" w:rsidR="001B50C5" w:rsidRDefault="001B50C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56244E9" wp14:editId="55FA9FD2">
              <wp:simplePos x="0" y="0"/>
              <wp:positionH relativeFrom="page">
                <wp:posOffset>2209800</wp:posOffset>
              </wp:positionH>
              <wp:positionV relativeFrom="bottomMargin">
                <wp:posOffset>219710</wp:posOffset>
              </wp:positionV>
              <wp:extent cx="535305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53050" cy="274320"/>
                        <a:chOff x="228600" y="0"/>
                        <a:chExt cx="59436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1019174" y="9525"/>
                          <a:ext cx="4924425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ED2F9" w14:textId="77777777" w:rsidR="001B50C5" w:rsidRDefault="001B50C5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5B9BD5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5B9BD5" w:themeColor="accent1"/>
                                    <w:sz w:val="20"/>
                                    <w:szCs w:val="20"/>
                                    <w:lang w:val="en-US"/>
                                  </w:rPr>
                                  <w:t>AW Test Document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[Document subtitle]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56244E9" id="Group 164" o:spid="_x0000_s1036" style="position:absolute;margin-left:174pt;margin-top:17.3pt;width:421.5pt;height:21.6pt;z-index:251661312;mso-position-horizontal-relative:page;mso-position-vertical-relative:bottom-margin-area;mso-width-relative:margin" coordorigin="2286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">
              <v:rect id="Rectangle 165" o:spid="_x0000_s103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8" type="#_x0000_t202" style="position:absolute;left:10191;top:95;width:49244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1B1ED2F9" w14:textId="77777777" w:rsidR="001B50C5" w:rsidRDefault="001B50C5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5B9BD5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>
                            <w:rPr>
                              <w:caps/>
                              <w:color w:val="5B9BD5" w:themeColor="accent1"/>
                              <w:sz w:val="20"/>
                              <w:szCs w:val="20"/>
                              <w:lang w:val="en-US"/>
                            </w:rPr>
                            <w:t>AW Test Document</w:t>
                          </w:r>
                        </w:sdtContent>
                      </w:sdt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showingPlcHdr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[Document subtitle]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  <w:r>
      <w:rPr>
        <w:lang w:val="en-US"/>
      </w:rPr>
      <w:t>03/1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59AD48" w14:textId="77777777" w:rsidR="00690CE5" w:rsidRDefault="00690CE5" w:rsidP="001B50C5">
      <w:pPr>
        <w:spacing w:after="0" w:line="240" w:lineRule="auto"/>
      </w:pPr>
      <w:r>
        <w:separator/>
      </w:r>
    </w:p>
  </w:footnote>
  <w:footnote w:type="continuationSeparator" w:id="0">
    <w:p w14:paraId="1CC375CA" w14:textId="77777777" w:rsidR="00690CE5" w:rsidRDefault="00690CE5" w:rsidP="001B50C5">
      <w:pPr>
        <w:spacing w:after="0" w:line="240" w:lineRule="auto"/>
      </w:pPr>
      <w:r>
        <w:continuationSeparator/>
      </w:r>
    </w:p>
  </w:footnote>
  <w:footnote w:id="1">
    <w:p w14:paraId="0AD21AD4" w14:textId="77777777" w:rsidR="001B50C5" w:rsidRPr="001B50C5" w:rsidRDefault="001B50C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Footnote 1</w:t>
      </w:r>
    </w:p>
  </w:footnote>
  <w:footnote w:id="2">
    <w:p w14:paraId="395BDAD5" w14:textId="77777777" w:rsidR="001B50C5" w:rsidRPr="001B50C5" w:rsidRDefault="001B50C5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Footnote 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86BA9" w14:textId="77777777" w:rsidR="001B50C5" w:rsidRDefault="001B50C5" w:rsidP="001B50C5">
    <w:pPr>
      <w:pStyle w:val="Header"/>
      <w:jc w:val="right"/>
    </w:pPr>
    <w:fldSimple w:instr=" FILENAME \* MERGEFORMAT ">
      <w:r>
        <w:rPr>
          <w:noProof/>
        </w:rPr>
        <w:t>DocumentBuilder.KeepSourceFormatting.docx</w:t>
      </w:r>
    </w:fldSimple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7FE0A52" wp14:editId="37DEB213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45242C" w14:textId="32CE6A13" w:rsidR="001B50C5" w:rsidRDefault="001B50C5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38721E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7FE0A52" id="Group 158" o:spid="_x0000_s1030" style="position:absolute;left:0;text-align:left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31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32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33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4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5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6845242C" w14:textId="32CE6A13" w:rsidR="001B50C5" w:rsidRDefault="001B50C5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38721E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4D7BD1"/>
    <w:multiLevelType w:val="hybridMultilevel"/>
    <w:tmpl w:val="8FAE6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C7CB3"/>
    <w:multiLevelType w:val="hybridMultilevel"/>
    <w:tmpl w:val="4880D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Вячеслав Дерюшев">
    <w15:presenceInfo w15:providerId="Windows Live" w15:userId="2453de71f1882a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LI0NjY3sjAwtrBU0lEKTi0uzszPAykwrAUAjOwn5ywAAAA="/>
  </w:docVars>
  <w:rsids>
    <w:rsidRoot w:val="00D32C9C"/>
    <w:rsid w:val="001B50C5"/>
    <w:rsid w:val="0038721E"/>
    <w:rsid w:val="004D77BC"/>
    <w:rsid w:val="00690CE5"/>
    <w:rsid w:val="0084285F"/>
    <w:rsid w:val="00876636"/>
    <w:rsid w:val="00AA295C"/>
    <w:rsid w:val="00D32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E292A6"/>
  <w15:chartTrackingRefBased/>
  <w15:docId w15:val="{63A94E2E-BB17-490C-ABC9-A4E4489BA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0C5"/>
  </w:style>
  <w:style w:type="paragraph" w:styleId="Heading1">
    <w:name w:val="heading 1"/>
    <w:basedOn w:val="Normal"/>
    <w:next w:val="Normal"/>
    <w:link w:val="Heading1Char"/>
    <w:uiPriority w:val="9"/>
    <w:qFormat/>
    <w:rsid w:val="001B50C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50C5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50C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5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50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50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50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50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50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B50C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B50C5"/>
  </w:style>
  <w:style w:type="paragraph" w:styleId="Header">
    <w:name w:val="header"/>
    <w:basedOn w:val="Normal"/>
    <w:link w:val="HeaderChar"/>
    <w:uiPriority w:val="99"/>
    <w:unhideWhenUsed/>
    <w:rsid w:val="001B50C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0C5"/>
  </w:style>
  <w:style w:type="paragraph" w:styleId="Footer">
    <w:name w:val="footer"/>
    <w:basedOn w:val="Normal"/>
    <w:link w:val="FooterChar"/>
    <w:uiPriority w:val="99"/>
    <w:unhideWhenUsed/>
    <w:rsid w:val="001B50C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0C5"/>
  </w:style>
  <w:style w:type="character" w:styleId="PlaceholderText">
    <w:name w:val="Placeholder Text"/>
    <w:basedOn w:val="DefaultParagraphFont"/>
    <w:uiPriority w:val="99"/>
    <w:semiHidden/>
    <w:rsid w:val="001B50C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B50C5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1B50C5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1B50C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50C5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0C5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50C5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50C5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50C5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50C5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50C5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50C5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B50C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B50C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50C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50C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1B50C5"/>
    <w:rPr>
      <w:b/>
      <w:bCs/>
    </w:rPr>
  </w:style>
  <w:style w:type="character" w:styleId="Emphasis">
    <w:name w:val="Emphasis"/>
    <w:basedOn w:val="DefaultParagraphFont"/>
    <w:uiPriority w:val="20"/>
    <w:qFormat/>
    <w:rsid w:val="001B50C5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B50C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B50C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50C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50C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B50C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B50C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B50C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B50C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B50C5"/>
    <w:rPr>
      <w:b/>
      <w:bCs/>
      <w:smallCaps/>
      <w:spacing w:val="1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50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50C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50C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B50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50C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B50C5"/>
    <w:rPr>
      <w:vertAlign w:val="superscript"/>
    </w:rPr>
  </w:style>
  <w:style w:type="table" w:styleId="TableGrid">
    <w:name w:val="Table Grid"/>
    <w:basedOn w:val="TableNormal"/>
    <w:uiPriority w:val="39"/>
    <w:rsid w:val="00842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84285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28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28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8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28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8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8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8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4285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3872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721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pose.com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W ch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3D7-475F-8514-4345D671E87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3D7-475F-8514-4345D671E87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3D7-475F-8514-4345D671E8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12292623"/>
        <c:axId val="312295535"/>
      </c:barChart>
      <c:catAx>
        <c:axId val="31229262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2295535"/>
        <c:crosses val="autoZero"/>
        <c:auto val="1"/>
        <c:lblAlgn val="ctr"/>
        <c:lblOffset val="100"/>
        <c:noMultiLvlLbl val="0"/>
      </c:catAx>
      <c:valAx>
        <c:axId val="31229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229262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Open Sans">
    <w:panose1 w:val="020B0606030504020204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038A"/>
    <w:rsid w:val="003C0047"/>
    <w:rsid w:val="00BC0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038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AED53-E1C2-4977-9B42-9C104B2DF4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 Test Document</dc:title>
  <dc:subject/>
  <dc:creator/>
  <cp:keywords/>
  <dc:description/>
  <cp:lastModifiedBy>Вячеслав Дерюшев</cp:lastModifiedBy>
  <cp:revision>4</cp:revision>
  <dcterms:created xsi:type="dcterms:W3CDTF">2018-03-12T07:22:00Z</dcterms:created>
  <dcterms:modified xsi:type="dcterms:W3CDTF">2018-03-12T07:46:00Z</dcterms:modified>
</cp:coreProperties>
</file>